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041E" w:rsidRPr="00C5041E" w:rsidRDefault="00B8464E" w:rsidP="00C5041E">
      <w:pPr>
        <w:widowControl/>
        <w:jc w:val="left"/>
        <w:outlineLvl w:val="2"/>
        <w:rPr>
          <w:rFonts w:ascii="Simsun" w:hAnsi="Simsun" w:cs="宋体" w:hint="eastAsia"/>
          <w:b/>
          <w:bCs/>
          <w:color w:val="2A2A2A"/>
          <w:kern w:val="0"/>
          <w:sz w:val="27"/>
          <w:szCs w:val="27"/>
        </w:rPr>
      </w:pPr>
      <w:r>
        <w:rPr>
          <w:rFonts w:ascii="Simsun" w:hAnsi="Simsun" w:cs="宋体" w:hint="eastAsia"/>
          <w:b/>
          <w:bCs/>
          <w:color w:val="2A2A2A"/>
          <w:kern w:val="0"/>
          <w:sz w:val="27"/>
          <w:szCs w:val="27"/>
        </w:rPr>
        <w:t>P</w:t>
      </w:r>
      <w:r>
        <w:rPr>
          <w:rFonts w:ascii="Simsun" w:hAnsi="Simsun" w:cs="宋体"/>
          <w:b/>
          <w:bCs/>
          <w:color w:val="2A2A2A"/>
          <w:kern w:val="0"/>
          <w:sz w:val="27"/>
          <w:szCs w:val="27"/>
        </w:rPr>
        <w:t>6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33333"/>
          <w:kern w:val="0"/>
          <w:sz w:val="24"/>
          <w:szCs w:val="24"/>
        </w:rPr>
      </w:pPr>
      <w:r w:rsidRPr="00C5041E">
        <w:rPr>
          <w:rFonts w:ascii="Simsun" w:hAnsi="Simsun" w:cs="宋体"/>
          <w:color w:val="333333"/>
          <w:kern w:val="0"/>
          <w:sz w:val="24"/>
          <w:szCs w:val="24"/>
        </w:rPr>
        <w:t>2021-10-5 10:2:53</w:t>
      </w:r>
    </w:p>
    <w:p w:rsidR="001C7016" w:rsidRDefault="001C7016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好的，那我们的访谈现在开始，嗯，首先第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1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个是想请你介绍一下你的专业的背景以及你做过的开发的经历，就比如说你可以简单的说一下你从什么时候开始做开发，然后大概有几年的时间这样。</w:t>
      </w:r>
    </w:p>
    <w:p w:rsidR="001C7016" w:rsidRPr="001C7016" w:rsidRDefault="001C7016" w:rsidP="00C5041E">
      <w:pPr>
        <w:widowControl/>
        <w:jc w:val="left"/>
        <w:rPr>
          <w:rFonts w:ascii="Simsun" w:hAnsi="Simsun" w:cs="宋体" w:hint="eastAsia"/>
          <w:kern w:val="0"/>
          <w:sz w:val="24"/>
          <w:szCs w:val="24"/>
        </w:rPr>
      </w:pPr>
      <w:r w:rsidRPr="001C7016">
        <w:rPr>
          <w:rFonts w:ascii="Simsun" w:hAnsi="Simsun" w:cs="宋体" w:hint="eastAsia"/>
          <w:kern w:val="0"/>
          <w:sz w:val="24"/>
          <w:szCs w:val="24"/>
        </w:rPr>
        <w:t>【答】</w:t>
      </w:r>
    </w:p>
    <w:p w:rsidR="001C7016" w:rsidRPr="001C7016" w:rsidRDefault="00C5041E" w:rsidP="00C5041E">
      <w:pPr>
        <w:widowControl/>
        <w:jc w:val="left"/>
        <w:rPr>
          <w:rFonts w:ascii="Simsun" w:hAnsi="Simsun" w:cs="宋体" w:hint="eastAsia"/>
          <w:kern w:val="0"/>
          <w:sz w:val="24"/>
          <w:szCs w:val="24"/>
        </w:rPr>
      </w:pPr>
      <w:r w:rsidRPr="001C7016">
        <w:rPr>
          <w:rFonts w:ascii="Simsun" w:hAnsi="Simsun" w:cs="宋体"/>
          <w:kern w:val="0"/>
          <w:sz w:val="24"/>
          <w:szCs w:val="24"/>
        </w:rPr>
        <w:t>嗯，行，我专业方向是</w:t>
      </w:r>
      <w:r w:rsidR="00B8464E">
        <w:rPr>
          <w:rFonts w:ascii="Simsun" w:hAnsi="Simsun" w:cs="宋体" w:hint="eastAsia"/>
          <w:kern w:val="0"/>
          <w:sz w:val="24"/>
          <w:szCs w:val="24"/>
        </w:rPr>
        <w:t>X</w:t>
      </w:r>
      <w:r w:rsidR="00B8464E">
        <w:rPr>
          <w:rFonts w:ascii="Simsun" w:hAnsi="Simsun" w:cs="宋体"/>
          <w:kern w:val="0"/>
          <w:sz w:val="24"/>
          <w:szCs w:val="24"/>
        </w:rPr>
        <w:t>XXX</w:t>
      </w:r>
      <w:r w:rsidRPr="001C7016">
        <w:rPr>
          <w:rFonts w:ascii="Simsun" w:hAnsi="Simsun" w:cs="宋体"/>
          <w:kern w:val="0"/>
          <w:sz w:val="24"/>
          <w:szCs w:val="24"/>
        </w:rPr>
        <w:t>，我一些开发的方向也是偏一些安全性开发，比如说一些安全性产品的开发有做过，然后因为我是</w:t>
      </w:r>
      <w:proofErr w:type="gramStart"/>
      <w:r w:rsidRPr="001C7016">
        <w:rPr>
          <w:rFonts w:ascii="Simsun" w:hAnsi="Simsun" w:cs="宋体"/>
          <w:kern w:val="0"/>
          <w:sz w:val="24"/>
          <w:szCs w:val="24"/>
        </w:rPr>
        <w:t>做</w:t>
      </w:r>
      <w:r w:rsidR="001C7016" w:rsidRPr="001C7016">
        <w:rPr>
          <w:rFonts w:ascii="Simsun" w:hAnsi="Simsun" w:cs="宋体" w:hint="eastAsia"/>
          <w:kern w:val="0"/>
          <w:sz w:val="24"/>
          <w:szCs w:val="24"/>
        </w:rPr>
        <w:t>云</w:t>
      </w:r>
      <w:r w:rsidRPr="001C7016">
        <w:rPr>
          <w:rFonts w:ascii="Simsun" w:hAnsi="Simsun" w:cs="宋体"/>
          <w:kern w:val="0"/>
          <w:sz w:val="24"/>
          <w:szCs w:val="24"/>
        </w:rPr>
        <w:t>计算</w:t>
      </w:r>
      <w:proofErr w:type="gramEnd"/>
      <w:r w:rsidRPr="001C7016">
        <w:rPr>
          <w:rFonts w:ascii="Simsun" w:hAnsi="Simsun" w:cs="宋体"/>
          <w:kern w:val="0"/>
          <w:sz w:val="24"/>
          <w:szCs w:val="24"/>
        </w:rPr>
        <w:t>方向的，也是涉及到了一些开发的知识，然后实习的话我是有实习过，就是在</w:t>
      </w:r>
      <w:r w:rsidR="00B8464E">
        <w:rPr>
          <w:rFonts w:ascii="Simsun" w:hAnsi="Simsun" w:cs="宋体" w:hint="eastAsia"/>
          <w:kern w:val="0"/>
          <w:sz w:val="24"/>
          <w:szCs w:val="24"/>
        </w:rPr>
        <w:t>X</w:t>
      </w:r>
      <w:r w:rsidR="00B8464E">
        <w:rPr>
          <w:rFonts w:ascii="Simsun" w:hAnsi="Simsun" w:cs="宋体"/>
          <w:kern w:val="0"/>
          <w:sz w:val="24"/>
          <w:szCs w:val="24"/>
        </w:rPr>
        <w:t>X</w:t>
      </w:r>
      <w:r w:rsidRPr="001C7016">
        <w:rPr>
          <w:rFonts w:ascii="Simsun" w:hAnsi="Simsun" w:cs="宋体"/>
          <w:kern w:val="0"/>
          <w:sz w:val="24"/>
          <w:szCs w:val="24"/>
        </w:rPr>
        <w:t>那边实习过，接触过好几个产品，有一个就是一个测试工具的开发，还有一个是</w:t>
      </w:r>
      <w:r w:rsidR="00FB4142">
        <w:rPr>
          <w:rFonts w:ascii="Simsun" w:hAnsi="Simsun" w:cs="宋体"/>
          <w:kern w:val="0"/>
          <w:sz w:val="24"/>
          <w:szCs w:val="24"/>
        </w:rPr>
        <w:t>它</w:t>
      </w:r>
      <w:r w:rsidRPr="001C7016">
        <w:rPr>
          <w:rFonts w:ascii="Simsun" w:hAnsi="Simsun" w:cs="宋体"/>
          <w:kern w:val="0"/>
          <w:sz w:val="24"/>
          <w:szCs w:val="24"/>
        </w:rPr>
        <w:t>们当时已经上线了这个</w:t>
      </w:r>
      <w:r w:rsidR="00B8464E">
        <w:rPr>
          <w:rFonts w:ascii="Simsun" w:hAnsi="Simsun" w:cs="宋体" w:hint="eastAsia"/>
          <w:kern w:val="0"/>
          <w:sz w:val="24"/>
          <w:szCs w:val="24"/>
        </w:rPr>
        <w:t>X</w:t>
      </w:r>
      <w:r w:rsidR="00B8464E">
        <w:rPr>
          <w:rFonts w:ascii="Simsun" w:hAnsi="Simsun" w:cs="宋体"/>
          <w:kern w:val="0"/>
          <w:sz w:val="24"/>
          <w:szCs w:val="24"/>
        </w:rPr>
        <w:t>XXX</w:t>
      </w:r>
      <w:r w:rsidRPr="001C7016">
        <w:rPr>
          <w:rFonts w:ascii="Simsun" w:hAnsi="Simsun" w:cs="宋体"/>
          <w:kern w:val="0"/>
          <w:sz w:val="24"/>
          <w:szCs w:val="24"/>
        </w:rPr>
        <w:t>这个</w:t>
      </w:r>
      <w:r w:rsidRPr="001C7016">
        <w:rPr>
          <w:rFonts w:ascii="Simsun" w:hAnsi="Simsun" w:cs="宋体"/>
          <w:kern w:val="0"/>
          <w:sz w:val="24"/>
          <w:szCs w:val="24"/>
        </w:rPr>
        <w:t>APP</w:t>
      </w:r>
      <w:r w:rsidRPr="001C7016">
        <w:rPr>
          <w:rFonts w:ascii="Simsun" w:hAnsi="Simsun" w:cs="宋体"/>
          <w:kern w:val="0"/>
          <w:sz w:val="24"/>
          <w:szCs w:val="24"/>
        </w:rPr>
        <w:t>的那个后续的维护，所以在这样的过程中接触了一些</w:t>
      </w:r>
      <w:r w:rsidR="00FB4142">
        <w:rPr>
          <w:rFonts w:ascii="Simsun" w:hAnsi="Simsun" w:cs="宋体"/>
          <w:kern w:val="0"/>
          <w:sz w:val="24"/>
          <w:szCs w:val="24"/>
        </w:rPr>
        <w:t>它</w:t>
      </w:r>
      <w:r w:rsidRPr="001C7016">
        <w:rPr>
          <w:rFonts w:ascii="Simsun" w:hAnsi="Simsun" w:cs="宋体"/>
          <w:kern w:val="0"/>
          <w:sz w:val="24"/>
          <w:szCs w:val="24"/>
        </w:rPr>
        <w:t>们那边的开发者文档，而我自己本科的时候也写过一些软件参赛，然后那个时候是自己写的一些开发者文档，可能就不是那么规范</w:t>
      </w:r>
      <w:r w:rsidR="001C7016" w:rsidRPr="001C7016">
        <w:rPr>
          <w:rFonts w:ascii="Simsun" w:hAnsi="Simsun" w:cs="宋体" w:hint="eastAsia"/>
          <w:kern w:val="0"/>
          <w:sz w:val="24"/>
          <w:szCs w:val="24"/>
        </w:rPr>
        <w:t>。</w:t>
      </w:r>
    </w:p>
    <w:p w:rsidR="001C7016" w:rsidRPr="001C7016" w:rsidRDefault="001C7016" w:rsidP="00C5041E">
      <w:pPr>
        <w:widowControl/>
        <w:jc w:val="left"/>
        <w:rPr>
          <w:rFonts w:ascii="Simsun" w:hAnsi="Simsun" w:cs="宋体" w:hint="eastAsia"/>
          <w:kern w:val="0"/>
          <w:sz w:val="24"/>
          <w:szCs w:val="24"/>
        </w:rPr>
      </w:pPr>
      <w:r>
        <w:rPr>
          <w:rFonts w:ascii="Simsun" w:hAnsi="Simsun" w:cs="宋体" w:hint="eastAsia"/>
          <w:kern w:val="0"/>
          <w:sz w:val="24"/>
          <w:szCs w:val="24"/>
        </w:rPr>
        <w:t>【问】</w:t>
      </w:r>
    </w:p>
    <w:p w:rsidR="001C7016" w:rsidRDefault="00C5041E" w:rsidP="00C5041E">
      <w:pPr>
        <w:widowControl/>
        <w:jc w:val="left"/>
        <w:rPr>
          <w:rFonts w:ascii="Simsun" w:hAnsi="Simsun" w:cs="宋体" w:hint="eastAsia"/>
          <w:kern w:val="0"/>
          <w:sz w:val="24"/>
          <w:szCs w:val="24"/>
        </w:rPr>
      </w:pPr>
      <w:r w:rsidRPr="001C7016">
        <w:rPr>
          <w:rFonts w:ascii="Simsun" w:hAnsi="Simsun" w:cs="宋体"/>
          <w:kern w:val="0"/>
          <w:sz w:val="24"/>
          <w:szCs w:val="24"/>
        </w:rPr>
        <w:t>嗯，非常好，那你就大概算下来有多少时间</w:t>
      </w:r>
      <w:r w:rsidR="001C7016">
        <w:rPr>
          <w:rFonts w:ascii="Simsun" w:hAnsi="Simsun" w:cs="宋体" w:hint="eastAsia"/>
          <w:kern w:val="0"/>
          <w:sz w:val="24"/>
          <w:szCs w:val="24"/>
        </w:rPr>
        <w:t>的</w:t>
      </w:r>
      <w:r w:rsidRPr="001C7016">
        <w:rPr>
          <w:rFonts w:ascii="Simsun" w:hAnsi="Simsun" w:cs="宋体"/>
          <w:kern w:val="0"/>
          <w:sz w:val="24"/>
          <w:szCs w:val="24"/>
        </w:rPr>
        <w:t>开发的经历</w:t>
      </w:r>
      <w:r w:rsidR="001C7016">
        <w:rPr>
          <w:rFonts w:ascii="Simsun" w:hAnsi="Simsun" w:cs="宋体" w:hint="eastAsia"/>
          <w:kern w:val="0"/>
          <w:sz w:val="24"/>
          <w:szCs w:val="24"/>
        </w:rPr>
        <w:t>？</w:t>
      </w:r>
    </w:p>
    <w:p w:rsidR="001C7016" w:rsidRDefault="001C7016" w:rsidP="00C5041E">
      <w:pPr>
        <w:widowControl/>
        <w:jc w:val="left"/>
        <w:rPr>
          <w:rFonts w:ascii="Simsun" w:hAnsi="Simsun" w:cs="宋体" w:hint="eastAsia"/>
          <w:kern w:val="0"/>
          <w:sz w:val="24"/>
          <w:szCs w:val="24"/>
        </w:rPr>
      </w:pPr>
      <w:r>
        <w:rPr>
          <w:rFonts w:ascii="Simsun" w:hAnsi="Simsun" w:cs="宋体" w:hint="eastAsia"/>
          <w:kern w:val="0"/>
          <w:sz w:val="24"/>
          <w:szCs w:val="24"/>
        </w:rPr>
        <w:t>【答】</w:t>
      </w:r>
    </w:p>
    <w:p w:rsidR="00C5041E" w:rsidRPr="001C7016" w:rsidRDefault="00C5041E" w:rsidP="00C5041E">
      <w:pPr>
        <w:widowControl/>
        <w:jc w:val="left"/>
        <w:rPr>
          <w:rFonts w:ascii="Simsun" w:hAnsi="Simsun" w:cs="宋体" w:hint="eastAsia"/>
          <w:kern w:val="0"/>
          <w:sz w:val="24"/>
          <w:szCs w:val="24"/>
        </w:rPr>
      </w:pPr>
      <w:r w:rsidRPr="001C7016">
        <w:rPr>
          <w:rFonts w:ascii="Simsun" w:hAnsi="Simsun" w:cs="宋体"/>
          <w:kern w:val="0"/>
          <w:sz w:val="24"/>
          <w:szCs w:val="24"/>
        </w:rPr>
        <w:t>大概算下来开发经历差不多是一年以内吧，就是半年到一年之间。</w:t>
      </w:r>
    </w:p>
    <w:p w:rsidR="001C7016" w:rsidRDefault="001C7016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第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2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个问题是我们想了解一下你们作为一个程序员对自己的一个认知，我们这个研究针对的是中国的开发者，然后就想了解一下你们觉得中国的开发者和其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职业其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专业的人来相比有什么特点呢？</w:t>
      </w:r>
    </w:p>
    <w:p w:rsidR="001C7016" w:rsidRDefault="001C7016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1C7016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中国的开发者吗？因为开发，我觉得首先就是一个非常多人合作的一个东西，它不是说一个人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几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天能完成的工作并不代表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10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个人一天就能完成，因为沟通是很费时间的，所以我觉得开发文档的话，一个主要功能就是提高了一个沟通的效率，然后可能跟国外的区别就是因为中国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边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如果非要对比的话，就是中国这边确实就是开发团队可能会人多一点，然后技术的话可能没有那么的专精，主要是每个人负责自己的那一小块内容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1C7016" w:rsidRDefault="001C7016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1C7016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那你觉得就是中国的程序开发人员，从生活习惯或者是学习的一些习惯上来讲有什么不同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1C7016" w:rsidRDefault="001C7016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1C7016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因为我没有太了解过国外的，就是我只能聊聊我对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中国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程序员的一些认识吧，因为我在公司里面接触到的一些中国程序呢，就是发现因为大家都是属于工作时间来的，工作时间都比较长，基本上都是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996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可能也没有特别多的时间去学习提升自我，然后一般情况下都是只是基于我这个项目去做开发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，对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这个项目之外的一些技术就可能不是很了解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然后基于我这个项目开发的话，也可能是对我这个项目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我所处在的那个位置，比如说我就是负责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两个接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口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那我只会对这一方面会去深入研究一下，甚至可能也没有深入研究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边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做项目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边学，因为确实中国的开发者就是能留给自己的时间太少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1C7016" w:rsidRDefault="001C7016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lastRenderedPageBreak/>
        <w:t>嗯，但是你还是提到了需要学习对吧？那你觉得程序员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学习习惯跟其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职业的人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相比有什么不同吗？</w:t>
      </w:r>
    </w:p>
    <w:p w:rsidR="001C7016" w:rsidRDefault="001C7016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9A39D9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首先程序员的学习肯定是首先要基于一个大量的英文的阅读，然后再就是边学习边实践，可能这是个比较大的区别，然后的话因为各种开发，</w:t>
      </w:r>
      <w:r w:rsidR="001C7016">
        <w:rPr>
          <w:rFonts w:ascii="Simsun" w:hAnsi="Simsun" w:cs="宋体" w:hint="eastAsia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那个知识体系其实是非常庞杂的，然后如果想完全是在开发之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前去学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话，也是比较困难，所以基本上就是碰到了什么问题就去学什么内容，就是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可能没有一个特别系统性的学习，就是碰到了啥就学啥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9A39D9" w:rsidRDefault="009A39D9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9A39D9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那大部分的时间是自学，还是说通过其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途径来学习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9A39D9" w:rsidRDefault="009A39D9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9A39D9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一般途径就是，就是有向同事请教，我觉得这个是效率最高的一种方法，因为你踩过的坑同</w:t>
      </w:r>
      <w:proofErr w:type="gramStart"/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同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也会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踩过，除此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之外就是上网看一些文档，或者说上网看一些视频，我觉得看视频的效率要比看文档的效率要更高一点，因为大段的文字理解起来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特别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是大段的英文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文字理解起来总是困难的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9A39D9" w:rsidRDefault="009A39D9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9A39D9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嗯嗯，好明白了，那你可以大概的说一下啊，就回忆一下你最近或者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之前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学过的某一个新软件或者新技术，就是开发用到的软件技术或者是某个工具，嗯，然后你可以大概的讲一下你的整个学习过程是什么样的吗？就是从你开始听说或者开始决定要去学这款工具开始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到真正的学会它，然后用它来完成一些事情，你可以回忆一下这个过程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9A39D9" w:rsidRDefault="009A39D9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9A39D9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那我想讲一款软件，它是用于那个渗透系统的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叫</w:t>
      </w:r>
      <w:r w:rsidR="009A39D9" w:rsidRPr="009A39D9">
        <w:rPr>
          <w:rFonts w:ascii="Simsun" w:hAnsi="Simsun" w:cs="宋体"/>
          <w:color w:val="303030"/>
          <w:kern w:val="0"/>
          <w:sz w:val="24"/>
          <w:szCs w:val="24"/>
        </w:rPr>
        <w:t>Burp Suite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款软件，这款软件的话是我们可能安全资料运用的比较多一点，这款软件的主要功能就是用于一些，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在测试中也经常会用到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在网络安全的渗透攻击中也经常会用到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它的主要功能就是对我这个网站所发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出来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数据包进行抓取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抓取以后读取这个数据包的内容，并且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再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发送一个数据包给这个网站，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是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做了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一个这样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内容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比如说我们在破解密码的时候，你经常可能会用到这个工具，就是用来把我们的那个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密码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集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倒进去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了，后来打包发过去，看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能不能对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个工具的话，我用起来的话是非常的困难，因为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一个纯英文的界面，当时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接触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时候也是在比赛的过程中，然后使用的话也是就是在比赛的过程中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边用就边问队友，这个应该怎么用，然后再边学习，这是一个过程，但是因为在比赛过程中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使用到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功能非常有限，所以当时的学习也是一个不太系统的，我等到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后面我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有时间的时候专门对这个软件进行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了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学习，比如说我去看了一下大家在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C</w:t>
      </w:r>
      <w:r w:rsidR="009A39D9">
        <w:rPr>
          <w:rFonts w:ascii="Simsun" w:hAnsi="Simsun" w:cs="宋体"/>
          <w:color w:val="303030"/>
          <w:kern w:val="0"/>
          <w:sz w:val="24"/>
          <w:szCs w:val="24"/>
        </w:rPr>
        <w:t>SDN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上写的一些技术博客，或者说问问同学之前有没有学习过，然后找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们要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们的个人网站。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们的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个人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网站上也有部分写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或者说现在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b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站上的一些视频，我也有去看，基本上就是从这几个途径进行学习</w:t>
      </w:r>
      <w:r w:rsidR="009A39D9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9A39D9" w:rsidRDefault="009A39D9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8A136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你提到了技术博客，然后是同学自己的个人网站以及一些视频的教程是吧</w:t>
      </w:r>
      <w:r w:rsidR="008A1368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像这种网站的话是是同学自己做的</w:t>
      </w:r>
      <w:r w:rsidR="008A1368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8A1368" w:rsidRDefault="008A136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E93AF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对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同学自己买了个服务器，然后自己买个域名，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自己搭了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个自己的网站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E93AF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lastRenderedPageBreak/>
        <w:t>那这个网站上都有哪些内容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比如说就是我们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刚遇到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过的学习，就是这个软件怎么使用，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们可能会写上去，比如说我做了一个什么特别有意思的小项目，会把我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idea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些关键代码也写上去，或者说我碰到一个什么技术难题也都会写上去，简单的说就是这个网站对于我们来说就是一个回顾性的内容，就是避免我现在学了，然后我以后又忘了，因为程序员的学习是内容非常广泛的，就有可能你今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年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学了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年以后你就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完全忘了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。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E93AF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明白了，就是学习的过程中，你除了运用这些资料，你还会用到这个软件它本身提供的文档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个软件它本身会提供一些官方文档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E93AF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个会提供，但是我阅读的就会比较少，因为都是全英文的，就是英文阅读能力不太强啊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E93AF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这个文档是集成在软件内部，还是说在有一个专门的官方的网站，然后让你去看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E93AF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这个软件是集成在软件内部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有个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help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文档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E93AF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点进去就能看到这个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是吧？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但因为它是全英文的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没有中文的版本对吧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所以就阅读起来比较慢，你就直接放弃了读这个文档对吧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E93AF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对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哦，好的大概明白了，相当于整个的学习过程是也是还是需要看文档，或者是看其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一些辅助的资料，比如视频之类的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，但是遇到的一个障碍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它官方文档，因为语言的障碍，所以你只能通过其它辅助性的资料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、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途径来学习，对吧？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E93AF8" w:rsidRPr="00C5041E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是的。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你还能回想起其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，你能通过这个官方文档来学习的例子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比如说当时我是在一场比较重要的考试里面吧，然后那场考试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允许使用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官方文档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当时也有一些东西我记不住了，因为是不允许上网，所以我就当时考试的时候，我就只能利用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个官方文档来进行一些临时性的学习，也是为了应对考试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记得当时是一款编译器，因为那个考试的时候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自带编译器的，但是那款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编译器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就完全没有使用过，所以我也不会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用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不会用我就求助老师，老师就建议我说，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虽然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们不能联网，但是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个有个官方的文档让我去看一下怎么使用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E93AF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编程用的那种</w:t>
      </w:r>
      <w:r w:rsidR="00E93AF8">
        <w:rPr>
          <w:rFonts w:ascii="Simsun" w:hAnsi="Simsun" w:cs="宋体" w:hint="eastAsia"/>
          <w:color w:val="303030"/>
          <w:kern w:val="0"/>
          <w:sz w:val="24"/>
          <w:szCs w:val="24"/>
        </w:rPr>
        <w:t>编译器对吧？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E93AF8" w:rsidRDefault="00E93AF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lastRenderedPageBreak/>
        <w:t>对，那个软件，</w:t>
      </w:r>
      <w:r>
        <w:rPr>
          <w:rFonts w:ascii="Simsun" w:hAnsi="Simsun" w:cs="宋体"/>
          <w:color w:val="303030"/>
          <w:kern w:val="0"/>
          <w:sz w:val="24"/>
          <w:szCs w:val="24"/>
        </w:rPr>
        <w:t>DCP C++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，我平时不同它。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D9346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这个文档是中文还是英文的？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个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记得当时老师给的是中文的。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老师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提供的是吧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那你觉得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它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是官方的文档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D9346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它是官方的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老师当时好像给的是个汉化版的软件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D9346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嗯明白，那你用这个</w:t>
      </w:r>
      <w:r w:rsidR="00D93463">
        <w:rPr>
          <w:rFonts w:ascii="Simsun" w:hAnsi="Simsun" w:cs="宋体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主要目的就是在考试的过程中遇到不会的地方，就是去查一下是吧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明白了，好，那下面就是想问一下你对于整个技术文档的一个认知吧，首先是想了解一下，你觉得技术文档对于开发工作来说重要吗？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D9346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啊我觉得非常重要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D9346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可以展开来说一下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比如说你之前也提到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过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技术文档分两种，一种是面向普通用户的那种，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还有一种是面向开发者的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个就是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们在开发的过程中肯定会遇到不熟悉的一些技术，或者说不熟悉的软件，所以这种情况下就是面向普通用户的那种技术</w:t>
      </w:r>
      <w:r w:rsidR="00D93463">
        <w:rPr>
          <w:rFonts w:ascii="Simsun" w:hAnsi="Simsun" w:cs="宋体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非常的重要，它可以帮助我们快速的学习，就是它这个东西是怎么用的，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个怎么样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的基本原理。除此之外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还有就是我们在开发过程中写的那种开发文档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，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可以大大的提高整个团队的一个沟通效率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不至于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让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团队中有些人太忙了，有些人太闲了，或者说大家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做做出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来的东西最后对不上了，就像以前网上有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张图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嘛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个桥两边的两边同时施工，最后在中间合不上。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D9346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那除了这个团队内部沟通，那你觉得文档本身的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对于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你们学习本身来说，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重要吗？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D9346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挺重要的，就比如说我们在学习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一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款新软件的时候肯定最优解还是直接去阅读官方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如果是官方文档语言不通的话，就可能就只能上网寻求一些别人阅读的这个官方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一些总结之类的，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所以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说这个官方的还是非常重要的，不管我看不看得懂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明白了，然后就是想让你回忆一下你用过的文档的类型，你可以回忆一下你用过的资料，比如说我刚才提到的那些技术博客，其实也可以归为一类文档，那你可以回忆一下你学习还有开发过程中用过的文档的类型。</w:t>
      </w:r>
    </w:p>
    <w:p w:rsidR="00D93463" w:rsidRDefault="00D9346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个首先可能就是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书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了，就比如说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C</w:t>
      </w:r>
      <w:r w:rsidR="00D93463">
        <w:rPr>
          <w:rFonts w:ascii="Simsun" w:hAnsi="Simsun" w:cs="宋体"/>
          <w:color w:val="303030"/>
          <w:kern w:val="0"/>
          <w:sz w:val="24"/>
          <w:szCs w:val="24"/>
        </w:rPr>
        <w:t>++, Python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么大厚本教程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、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教材，除了教材的话，还有一些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b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站上的视频，我比较喜欢看，因为讲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得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会通俗易懂一些，除了这个还有一些网上的技术博客，</w:t>
      </w:r>
      <w:proofErr w:type="spell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csdn</w:t>
      </w:r>
      <w:proofErr w:type="spell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或者说同学们自己写的一些个人网站</w:t>
      </w:r>
      <w:r w:rsidR="00D9346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里面的话就没有那么系统，大部分都是一些个人的总结，除此之外还有一些软件说明书，那个是纯英文的会比较多一点，就是软件上给的一些说明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lastRenderedPageBreak/>
        <w:t>书，还有我们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GitHub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上阅读一些开源的一些代码的时候，通常会有一个</w:t>
      </w:r>
      <w:r w:rsidR="00876B03">
        <w:rPr>
          <w:rFonts w:ascii="Simsun" w:hAnsi="Simsun" w:cs="宋体"/>
          <w:color w:val="303030"/>
          <w:kern w:val="0"/>
          <w:sz w:val="24"/>
          <w:szCs w:val="24"/>
        </w:rPr>
        <w:t>md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文件，会说明这个东西怎么用，接口是什么样的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原理是什么，基本上就是这些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还有一些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paper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吧，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paper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上也会通常会有一些，就比如说我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paper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做了什么样的实验，或者有的时候就会说明我这个实验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得原理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什么样的，然后作用是什么样的？它是怎么使用的，就是后来者又可以怎么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实现。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有很多的资料，很多途径可以辅助你去学习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对吗？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好，那你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你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般是通过什么途径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怎么找到这些资料，怎么找到这些文档的？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一个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就是询问同学们之前有没有碰到过类似的问题，问问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们网站上有没有写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去看同学们的技术博客，然后还有一个就是直接上</w:t>
      </w:r>
      <w:proofErr w:type="spellStart"/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csdn</w:t>
      </w:r>
      <w:proofErr w:type="spellEnd"/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，或者说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直接上一些</w:t>
      </w:r>
      <w:proofErr w:type="gramStart"/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技术博客上面</w:t>
      </w:r>
      <w:proofErr w:type="gramEnd"/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去直接搜索关键字，然后还有就是上软件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看软件，它通常会有一个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help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文档，看看那个小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help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是不是中文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得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中文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得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我一般是会看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英文就不太看，然后还有上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b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站看一些，就是直接搜索关键词看视频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876B0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会用搜索引擎来搜索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文档是吗？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876B0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是肯定会的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876B0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就比如说这种官方的文档你是通过搜索引擎来搜索的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876B0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没有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官方的文档，一般是通过软件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，还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有一些链接，直接通过这个途径会更快一点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好的明白了，那你在找到一篇文档之后，你读过的</w:t>
      </w:r>
      <w:r w:rsidR="00D93463">
        <w:rPr>
          <w:rFonts w:ascii="Simsun" w:hAnsi="Simsun" w:cs="宋体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应该都是那种内容比较多的吧，就是你觉得，比如说打开一篇</w:t>
      </w:r>
      <w:r w:rsidR="00D93463">
        <w:rPr>
          <w:rFonts w:ascii="Simsun" w:hAnsi="Simsun" w:cs="宋体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之后，你怎么快速的找到你需要的信息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876B0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一般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有一个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索引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在里面，或者说如果是大幅的网站没有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索引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话就直接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 xml:space="preserve">CTRL </w:t>
      </w:r>
      <w:r w:rsidR="00876B03">
        <w:rPr>
          <w:rFonts w:ascii="Simsun" w:hAnsi="Simsun" w:cs="宋体"/>
          <w:color w:val="303030"/>
          <w:kern w:val="0"/>
          <w:sz w:val="24"/>
          <w:szCs w:val="24"/>
        </w:rPr>
        <w:t>+ F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搜索我想要的那个关键字，看看大概是在哪个位置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.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样就觉得效率比较高，对不对？好那现在就想请你回忆一下你用过的，无论是国内还是国外的文档啊，你觉得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们的质量怎么样，你可以举一两个例子来具体的说明一篇好的</w:t>
      </w:r>
      <w:r w:rsidR="00D93463">
        <w:rPr>
          <w:rFonts w:ascii="Simsun" w:hAnsi="Simsun" w:cs="宋体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它好在哪里，然后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举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个比较典型的不好的</w:t>
      </w:r>
      <w:proofErr w:type="gramStart"/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的</w:t>
      </w:r>
      <w:proofErr w:type="gramEnd"/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例子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那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不好在哪里。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876B0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首先中文文档我可能平时接触的比较多，就是一些质量好的接触过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质量差的也接触过，但是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英文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们能接触到的一般都是好的，要不然也传不到中国来，我接触过的一些比较差的中文文档，它大部分情况下都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是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系列不全，比如说我看到这个地方还想再看，然后发现这个作者停更了，这是一个非常不好的现象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文档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是一系列的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对吗？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876B0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lastRenderedPageBreak/>
        <w:t>对，就是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些博客</w:t>
      </w:r>
      <w:proofErr w:type="gramEnd"/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，这是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更多的情况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在中国的一些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技术博客上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这是一个非常常见的情况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写了一半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不写了之类的情况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876B0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相当于内容不全</w:t>
      </w:r>
      <w:r w:rsidR="00876B0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876B03" w:rsidRDefault="00876B0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D41B5B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对，然后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除此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之外还有一些专门的，就是一般来说一些软件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是使用英文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在一些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英文译中文的情况下就是经常会出现看不明白或者说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语序就看不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明白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D41B5B" w:rsidRDefault="00D41B5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个翻译的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质量质量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不行？</w:t>
      </w:r>
    </w:p>
    <w:p w:rsidR="00D41B5B" w:rsidRDefault="00D41B5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C5041E" w:rsidRPr="00C5041E" w:rsidRDefault="00D41B5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翻译质量不好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还有一些关键字也是没有办法用中文替代了，然后就把关键字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页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用英文来代表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就显得整个中文文档就是全篇的英文，嗯，然后这样的话我还不如直接去阅读一些英文文档，主要还是翻译的问题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翻译，还有就是不全的问题，中文文档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碰到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的比较多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。然后英文文档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的话，我觉得我接触到的都是写的比较好的，虽然说是英文，但是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可能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对中国的阅读者来说，可能是一个语言障碍，不过除了语言障碍也没有太大问题，因为英文文档一般会写的比较全面一点，因为就都已经传到中国来了，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都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全面一点，然后翻译的话就只要好好利用翻译软件，其实也是可以接受的。</w:t>
      </w:r>
    </w:p>
    <w:p w:rsidR="00D41B5B" w:rsidRDefault="00D41B5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你说的大概都是内容上的问题，那你觉得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整个组织的结构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、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组织的逻辑上有好的地方和不好的地方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D41B5B" w:rsidRDefault="00D41B5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D41B5B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般来说我接触过的文档主要组织结构分两种嘛，一种就是比较全面的，就是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开篇就先总结一下，然后总结完以后再分章节讲，然后最后再来总结一下，我觉得这个是一个比较好的习惯啊，这个是比较好的行为，就是非常方便后来者查阅，但是这个写的话也是比较耗时间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D41B5B" w:rsidRDefault="00D41B5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D41B5B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个指的是英文的文档还是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中文的？</w:t>
      </w:r>
    </w:p>
    <w:p w:rsidR="00D41B5B" w:rsidRDefault="00D41B5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英文的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或者说还有中文的教材也会这样。然后除此之外还有一些总结性的文档，就比如说，我看了这篇英文文档，或者说我看了这本教材，我不希望后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来者像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一样就死去啃这个东西，所以我就会写一个总结性的内容写出来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个也是一种技术文档，我觉得如果是大家有时间的话，还是就直接去阅读那种比较厚的，比较长的分章节叙述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会比较好一点，总结性的文档就是适合短期查阅，但是学到的内容就是可能没有那么全面。</w:t>
      </w:r>
    </w:p>
    <w:p w:rsidR="00D41B5B" w:rsidRDefault="00D41B5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你读过的中文的文档里面，比如说那种官方的文档里面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不是说技术博客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官方的文档里面，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从组织结构上来说是有什么好的地方和不好的地方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D41B5B" w:rsidRDefault="00D41B5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中文的官方文档，嗯，我觉得文档这个组织架构的话，实际上是国内外的组织架构都是差不多的，因为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组织架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个特别好参考的东西，就是中文的话，基本上也是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比如说中文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的那本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python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本大厚本，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也是开头先总结一下，然后就分章节阐述，分章节阐述重要点，最后再总结一下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这样的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觉得这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lastRenderedPageBreak/>
        <w:t>个挺好的，因为我也比较喜欢，因为学的内容会比较全面一点，查阅的时候也比较方便，因为是有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章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存在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D41B5B" w:rsidRDefault="00D41B5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好啊，就大概是了解了这几个问题，然后我想想还有其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什么的。下一个是想想了解一下你对于技术文档的一个期待或者是期望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吧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从你本身的需求来讲，你以后应该大概率还是从事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程序员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之类的工作对吧，那以后可能还是会接触大量的文档，那么作为这个使用者本身</w:t>
      </w:r>
      <w:r w:rsidR="00D41B5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你希望以后会用到什么样的</w:t>
      </w:r>
      <w:r w:rsidR="00D93463">
        <w:rPr>
          <w:rFonts w:ascii="Simsun" w:hAnsi="Simsun" w:cs="宋体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或者说你觉得什么样的文档才是好的文档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FB4142" w:rsidRDefault="00FB4142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FB4142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个还是得分两方面，一个就是给普通用户的那种文档的话，我希望它是一种易于理解的，比如说就不要英文那么多，也就是希望有那种汉化翻译的版本，然后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初次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之外的话我希望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能够更全面一点，比如说它可以在开始就阐述一下，阐述清楚我们这个软件，比如说我这个东西它的一些主要用途以及它可以干什么事儿，然后再分章节阐述每一个小功能，或者说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每一个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小模块，它是什么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它可以干什么，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怎么实现的，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大概讲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下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觉得这样会比较好一点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如果是那种面向开发者的文档，就比如说我自己开发这个软件的时候写的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这种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我希望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版本，因为我们每写一个版本的软件，就要写一个这样的文档，所以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肯定会碰到一个迭代的过程。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碰到迭代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过程的话，我希望各个文档之间可以会互相比对一下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会比较好一点，就是写清楚各个版本之间的差别，然后一些接口名字啊，然后一些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该统一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地方要统一，然后希望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可多人编辑的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但是要写清楚是哪一条是谁写的，方便后续追溯，如果是面向开发者的文档，我觉得就是一定是首先要有一个管理员来来维护它，然后每个人谁谁负责哪个模块，就是责任划分也要够清楚，够明白，然后是谁写的哪块内容也要划分明白，然后最后再确定一些，比如说前后端要确定这个接口是统一的，这个时候就是也要进行一下规范性的统一，我觉得面向开发者的文档主要问题就是要负责规范。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就不能写得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乱七八糟的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FB4142" w:rsidRDefault="00FB4142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FB4142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规范指的是这个从语言从内容本身上的规范，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以及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从这个流程管理上的规范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FB4142" w:rsidRDefault="00FB4142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FB4142" w:rsidRDefault="00FB4142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对，甚至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结构上的规范，或者说命名上的规范，或者说我这个模块，比如说我负责写这个模块，然后这个模块我要从哪个地方开始写，原理是什么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接口名称是什么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是什么时候进行，要什么时候完成，什么时候测试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这些都是要一个模块化，就是规范化的管理，我觉得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FB4142" w:rsidRDefault="00FB4142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FB4142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那你提到的还是内部沟通用的那种开发者的文档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说是内部用的，而不是对外公开的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如果是针对对外公开的那种官方文档，比如说它有一个官方网站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有个文档中心，然后我用它这个产品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比如说一些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云产品啊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就我点到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个文档中心就能看到的这种对外公开的文档，你觉得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对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们有什么改进的意见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FB4142" w:rsidRDefault="00FB4142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FB4142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一定要写得足够全面，因为我也有看一些</w:t>
      </w:r>
      <w:proofErr w:type="gramStart"/>
      <w:r w:rsidR="00B8464E">
        <w:rPr>
          <w:rFonts w:ascii="Simsun" w:hAnsi="Simsun" w:cs="宋体"/>
          <w:color w:val="303030"/>
          <w:kern w:val="0"/>
          <w:sz w:val="24"/>
          <w:szCs w:val="24"/>
        </w:rPr>
        <w:t>XX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云</w:t>
      </w:r>
      <w:r w:rsidR="00B8464E">
        <w:rPr>
          <w:rFonts w:ascii="Simsun" w:hAnsi="Simsun" w:cs="宋体"/>
          <w:color w:val="303030"/>
          <w:kern w:val="0"/>
          <w:sz w:val="24"/>
          <w:szCs w:val="24"/>
        </w:rPr>
        <w:t>XX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云</w:t>
      </w:r>
      <w:proofErr w:type="gramEnd"/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们公开的一些文档，我就觉得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们有些内容就是写的不是很全面，对于一些纯小白来说的话，就是不太能够理解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们做的是什么，所以一个就是要写全面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不能说这一段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lastRenderedPageBreak/>
        <w:t>话，我觉得你应该是理解了，就是要将用户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当做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个纯小白的人来看待，就不能说这段话我觉得你能理解我就不进行解释，但实际上用户是不懂的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FB4142" w:rsidRDefault="00FB4142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FB4142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你说的解释是说解释它背后的原理以及来龙去脉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这些吗？</w:t>
      </w:r>
    </w:p>
    <w:p w:rsidR="00FB4142" w:rsidRDefault="00FB4142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FB4142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或者说就比如说一些关键词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把关键词写上去了，就是有的人就容易看不懂，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或者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说背后的原理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或者说这一步是怎么做的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比如说一些文档的内容，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可能会教你配置什么环境，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突然来一句说，这个时候你已经配置好了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X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XX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环境，但是这个时候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用户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往往是读不懂的，就不明白你这是什么意思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FB4142" w:rsidRDefault="00FB4142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FB4142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对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你也提到你看过这些大厂的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云产品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文档，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你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觉得除了这个内容不够详细不够全面，还有其它问题</w:t>
      </w:r>
      <w:r w:rsidR="00FB4142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FB4142" w:rsidRDefault="00FB4142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55391B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还有一个问题就是，我之前在大厂看过一些那些文档，还有一个问题就是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我觉得它没有从原理上进行阐述，就比如说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有的文档就是写的太小白了，就比如说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直接告诉你说，我这句话，接下来我们就把这句话复制到这个文本框里面，然后再按那个换行就可以了，但是我觉得阅读这个文档对我们来说是毫无帮助的，就是通过阅读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这种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我们学不到任何东西，因为你只是告诉我把这句话复制进去就可以了，但我并不知道为什么要复制这句话，啊，我们接下来是要干什么，我们这</w:t>
      </w:r>
      <w:bookmarkStart w:id="0" w:name="_GoBack"/>
      <w:bookmarkEnd w:id="0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步是在干什么，所以我觉得这方面也可以写清楚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把原理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为什么要这么做，把这个解释清楚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55391B" w:rsidRDefault="0055391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55391B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你觉得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们的组织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结构怎么样？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还是说跟国外的那些也差不多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55391B" w:rsidRDefault="0055391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55391B" w:rsidRDefault="0055391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跟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国外的一些其实是差不多的，因为组织结构基本上都是通过一种总分总的结构来实现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55391B" w:rsidRDefault="0055391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55391B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了解，然后下一个方面的问题是想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你刚才也提到过你其实是写过开发者文档的，对吧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哦，那你可以大概的展开来讲一下你写的文档是什么样的</w:t>
      </w:r>
      <w:r w:rsidR="00D93463">
        <w:rPr>
          <w:rFonts w:ascii="Simsun" w:hAnsi="Simsun" w:cs="宋体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是给谁看的，然后那个文档里面都包含哪些内容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55391B" w:rsidRDefault="0055391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55391B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我写过很多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一个就是我作为管理员就是负责管理，就是负责开发这个软件，比如说就是学校的小项目，我是队长，我就是要作为一个管理员的存在来管理好这份开发文档，比如说我会一开始就先写明我们这个是几点几的版本，和后面的版本有什么区别，和前面的版本有什么区别，我们这块主要功能是什么，然后再把那些功能给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分列出来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邀请负责这个模块的同学写，然后我会事先定好一些标准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要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写的一些格式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比如说我会事先定好我们写这个小功能的时候，一开始写这个功能有什么用，然后再把接口名写上去，在把时间写上去，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再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把谁负责这件事情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写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上去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谁负责测试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谁负责开发，谁负责运营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都写上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去，然后再把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这个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时间写上去，然后再把原理写上去，比如说我就会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事先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定好这样的规范，我们要怎么写，让别人看起来会更方便一点，这个是一个作为管理员的角度来管理这个开发文档的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我作为参与者吧，比如说我以前就是有一些比赛，我们会在比赛过程中，为了方便组内的沟通，我们会负责写一些文档，就比如说我这个题，我这个题是什么题啊，我做的是哪一部，我还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lastRenderedPageBreak/>
        <w:t>能不能做得下去了，我需不需要求助别人了，然后我现在是做到哪一点，我在哪个块卡住了，我就或者说我得到的结果是什么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样的话都是事先负责管理这个文档的同学会事先定下来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他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给我们定好了一个表格，我们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直接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照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着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填就行了，然后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除此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之外还有在京东啊，就是实习的时候写的一些技术文档，这样的话也都是产品经理会事先定好，或者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说开发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老大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会事先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定好我们这个规范是什么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要怎么写，并且给我们一个表格啊，我们就是把一些接口名字，然后我们负责的时间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谁负责这件事，然后要不要申请联调什么的，都给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写进去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照填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行了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55391B" w:rsidRDefault="0055391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55391B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这个读者一般还是内部的团队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同学之间相互传阅对吧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55391B" w:rsidRDefault="0055391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55391B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对这些都是内部同学看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主要是为了提升沟通的效率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55391B" w:rsidRDefault="0055391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55391B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那你觉得在写文档的过程中有什么难点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遇到什么困难的地方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55391B" w:rsidRDefault="0055391B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94664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就是写文档的过程中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以参与者的角度就是，嗯，就是比如说负责管理的那个人，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已经把格式规范定好了，以参与者的角度去写这个文档，其实是没有太大的困难的，可能就是一些总结的知识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总结性的内容会比较难写，但是如果</w:t>
      </w:r>
      <w:r w:rsidR="0055391B">
        <w:rPr>
          <w:rFonts w:ascii="Simsun" w:hAnsi="Simsun" w:cs="宋体" w:hint="eastAsia"/>
          <w:color w:val="303030"/>
          <w:kern w:val="0"/>
          <w:sz w:val="24"/>
          <w:szCs w:val="24"/>
        </w:rPr>
        <w:t>你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是负责管理这个开发文档的话，你就需要考虑到很多方面，就比如说，我这个东西怎么设计啊，我这个结构要怎么设计，每一个小功能它那个规范要怎么设计，这个是比较重要的，就是要设计合理，要方便阅读，然后我这个文档是要放在哪个位置，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应不应该是所有人都可以编辑的，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个都是</w:t>
      </w:r>
      <w:proofErr w:type="gramEnd"/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应该要考虑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内容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94664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个是这个文档本身的这个内容结构的设计，另外一个就是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文档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权限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管理。那从文档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语言组织本身上来说有遇到困难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94664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组织可能就是一些总结性的一些话就比较难写，但是我觉得这个不是太大的问题，毕竟都是内部沟通，然后对这个语言本身其实也没有太高的要求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94664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然后就是想了解一下，你看过的文档里面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都会提供那种反馈的途径吗？比如说你发现了某一个文档它有一些问题，然后你有发现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有提供反馈的地方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94664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大部分是有的，但是我觉得这个反馈内容其实就是不太好反馈，因为大部分都是给你留个电话或者给你留个邮箱，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说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如果你有问题你可以在这上面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联系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然后我碰到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少部分的话是比较好的，就比如说它这个软件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会专门给你一个网站，如果你有什么问题，你可以游客或者说登陆者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从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用户的角度，去这个网站上写一条评论就可以了，我觉得这个是比较好的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但是我碰到的大部分都是给你留个邮箱，但是实际上中国人也没有太多的发邮箱的习惯，都是发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Q</w:t>
      </w:r>
      <w:r w:rsidR="00946648">
        <w:rPr>
          <w:rFonts w:ascii="Simsun" w:hAnsi="Simsun" w:cs="宋体"/>
          <w:color w:val="303030"/>
          <w:kern w:val="0"/>
          <w:sz w:val="24"/>
          <w:szCs w:val="24"/>
        </w:rPr>
        <w:t>Q</w:t>
      </w:r>
      <w:r w:rsidR="00B8464E">
        <w:rPr>
          <w:rFonts w:ascii="Simsun" w:hAnsi="Simsun" w:cs="宋体"/>
          <w:color w:val="303030"/>
          <w:kern w:val="0"/>
          <w:sz w:val="24"/>
          <w:szCs w:val="24"/>
        </w:rPr>
        <w:t>XX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之类的，所以我觉得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它留个邮箱其实留了等于没留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没有太多人会使用，没有太大的意义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94664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如果是给你留了一个相当于可以提意见的那种网站，或者社区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，你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会去给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提意见吗？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lastRenderedPageBreak/>
        <w:t>【答】</w:t>
      </w:r>
    </w:p>
    <w:p w:rsidR="0094664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大部分情况下是会的，因为也帮助后来者方便阅读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我自己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踩过的</w:t>
      </w:r>
      <w:proofErr w:type="gramStart"/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坑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可能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不希望后面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的人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再碰到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94664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所以你给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提意见一是为了让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改进这个文档本身的质量，另外一个也是为了方便后面的人规避你遇到过的问题，对吧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？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94664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除此之外还有一个原因，就是微软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windows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个系统会专门给一个赏金，我有同学经常会干这种事情，就比如说我这个网站，或者说我这个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window</w:t>
      </w:r>
      <w:r w:rsidR="00946648">
        <w:rPr>
          <w:rFonts w:ascii="Simsun" w:hAnsi="Simsun" w:cs="宋体"/>
          <w:color w:val="303030"/>
          <w:kern w:val="0"/>
          <w:sz w:val="24"/>
          <w:szCs w:val="24"/>
        </w:rPr>
        <w:t>s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，我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有一个学长，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他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比较厉害，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他挖过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微软的一个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洞，挖过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微软的一个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bug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然后并且把这个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bug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反馈上去了，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然后微软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最后是给了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他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8000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美金的奖励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哇，这么高啊。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所以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就是专门有那种漏洞猎人，我不知道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们专业叫什么，我记得是</w:t>
      </w:r>
      <w:proofErr w:type="gramStart"/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什么什么</w:t>
      </w:r>
      <w:proofErr w:type="gramEnd"/>
      <w:r>
        <w:rPr>
          <w:rFonts w:ascii="Simsun" w:hAnsi="Simsun" w:cs="宋体" w:hint="eastAsia"/>
          <w:color w:val="303030"/>
          <w:kern w:val="0"/>
          <w:sz w:val="24"/>
          <w:szCs w:val="24"/>
        </w:rPr>
        <w:t>猎人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专业名字我记不得了，反正就是专门是挖洞，就是挖你这个网站还有哪些漏洞，然后反馈上去了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，然后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我会给你奖励，不过这种国内的比较少，国外的公司一般都会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给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，就比如说国内以前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哪个人，他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挖过什么婚恋网站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的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漏洞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后来被人抓进去了，就国内这种事情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不太鼓励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，但是国外是很鼓励的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94664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这种挖漏洞是通过技术手段来实现的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吗？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通过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技术手段来实现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的。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946648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明白了，这可能就是需要技术比较高的人才能发现</w:t>
      </w:r>
      <w:r w:rsidR="00946648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946648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C5041E" w:rsidRPr="00C5041E" w:rsidRDefault="00946648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对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，这种人的话也是，不过国内</w:t>
      </w:r>
      <w:proofErr w:type="gramStart"/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的话少</w:t>
      </w:r>
      <w:proofErr w:type="gramEnd"/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一点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也是我们干活的一个动力，这个动力就是给</w:t>
      </w:r>
      <w:r>
        <w:rPr>
          <w:rFonts w:ascii="Simsun" w:hAnsi="Simsun" w:cs="宋体" w:hint="eastAsia"/>
          <w:color w:val="303030"/>
          <w:kern w:val="0"/>
          <w:sz w:val="24"/>
          <w:szCs w:val="24"/>
        </w:rPr>
        <w:t>的</w:t>
      </w:r>
      <w:r w:rsidR="00C5041E" w:rsidRPr="00C5041E">
        <w:rPr>
          <w:rFonts w:ascii="Simsun" w:hAnsi="Simsun" w:cs="宋体"/>
          <w:color w:val="303030"/>
          <w:kern w:val="0"/>
          <w:sz w:val="24"/>
          <w:szCs w:val="24"/>
        </w:rPr>
        <w:t>奖金。</w:t>
      </w:r>
    </w:p>
    <w:p w:rsidR="00BE69D3" w:rsidRDefault="00BE69D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BE69D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那就是假设有一种情况，以后的文档里面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都会，</w:t>
      </w:r>
      <w:proofErr w:type="gramStart"/>
      <w:r w:rsidRPr="00C5041E">
        <w:rPr>
          <w:rFonts w:ascii="Simsun" w:hAnsi="Simsun" w:cs="宋体"/>
          <w:color w:val="303030"/>
          <w:kern w:val="0"/>
          <w:sz w:val="24"/>
          <w:szCs w:val="24"/>
        </w:rPr>
        <w:t>不</w:t>
      </w:r>
      <w:proofErr w:type="gramEnd"/>
      <w:r w:rsidRPr="00C5041E">
        <w:rPr>
          <w:rFonts w:ascii="Simsun" w:hAnsi="Simsun" w:cs="宋体"/>
          <w:color w:val="303030"/>
          <w:kern w:val="0"/>
          <w:sz w:val="24"/>
          <w:szCs w:val="24"/>
        </w:rPr>
        <w:t>光是</w:t>
      </w:r>
      <w:r w:rsidR="00BE69D3">
        <w:rPr>
          <w:rFonts w:ascii="Simsun" w:hAnsi="Simsun" w:cs="宋体" w:hint="eastAsia"/>
          <w:color w:val="303030"/>
          <w:kern w:val="0"/>
          <w:sz w:val="24"/>
          <w:szCs w:val="24"/>
        </w:rPr>
        <w:t>留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一个邮箱了，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有可能会提供给你一个反馈的途径，比如说你刚才提到的有这么一个网站可以给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提意见，或者是有一个表单，你可以有什么问题就提交那个表单，如果是这种情况，你觉得你愿意给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提意见吗？如果有问题的话</w:t>
      </w:r>
      <w:r w:rsidR="00BE69D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</w:p>
    <w:p w:rsidR="00BE69D3" w:rsidRDefault="005C41E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5C41E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这还得分情况，我们通常知道我们在卸载软件的时候，</w:t>
      </w:r>
      <w:r w:rsidR="005C41E3">
        <w:rPr>
          <w:rFonts w:ascii="Simsun" w:hAnsi="Simsun" w:cs="宋体" w:hint="eastAsia"/>
          <w:color w:val="303030"/>
          <w:kern w:val="0"/>
          <w:sz w:val="24"/>
          <w:szCs w:val="24"/>
        </w:rPr>
        <w:t>也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经常会碰到这种表单，大部分情况下我都</w:t>
      </w:r>
      <w:r w:rsidR="005C41E3">
        <w:rPr>
          <w:rFonts w:ascii="Simsun" w:hAnsi="Simsun" w:cs="宋体" w:hint="eastAsia"/>
          <w:color w:val="303030"/>
          <w:kern w:val="0"/>
          <w:sz w:val="24"/>
          <w:szCs w:val="24"/>
        </w:rPr>
        <w:t>是不太乐意提的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，因为我都把它卸载了</w:t>
      </w:r>
      <w:r w:rsidR="005C41E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但是如果是我经常使用的那些网站的话，我还是特别</w:t>
      </w:r>
      <w:r w:rsidR="005C41E3">
        <w:rPr>
          <w:rFonts w:ascii="Simsun" w:hAnsi="Simsun" w:cs="宋体" w:hint="eastAsia"/>
          <w:color w:val="303030"/>
          <w:kern w:val="0"/>
          <w:sz w:val="24"/>
          <w:szCs w:val="24"/>
        </w:rPr>
        <w:t>愿意的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就是比如说，我用一些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BS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或者说一些特别重要的编译器，我是非常乐意给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提这个意见的，因为以后我提到的意见</w:t>
      </w:r>
      <w:r w:rsidR="005C41E3">
        <w:rPr>
          <w:rFonts w:ascii="Simsun" w:hAnsi="Simsun" w:cs="宋体" w:hint="eastAsia"/>
          <w:color w:val="303030"/>
          <w:kern w:val="0"/>
          <w:sz w:val="24"/>
          <w:szCs w:val="24"/>
        </w:rPr>
        <w:t>他们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没准还会采纳，以后我们也能使用</w:t>
      </w:r>
      <w:r w:rsidR="005C41E3">
        <w:rPr>
          <w:rFonts w:ascii="Simsun" w:hAnsi="Simsun" w:cs="宋体" w:hint="eastAsia"/>
          <w:color w:val="303030"/>
          <w:kern w:val="0"/>
          <w:sz w:val="24"/>
          <w:szCs w:val="24"/>
        </w:rPr>
        <w:t>到。</w:t>
      </w:r>
    </w:p>
    <w:p w:rsidR="005C41E3" w:rsidRDefault="005C41E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5C41E3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对于那些就是以后不会再用了</w:t>
      </w:r>
      <w:r w:rsidR="005C41E3">
        <w:rPr>
          <w:rFonts w:ascii="Simsun" w:hAnsi="Simsun" w:cs="宋体" w:hint="eastAsia"/>
          <w:color w:val="303030"/>
          <w:kern w:val="0"/>
          <w:sz w:val="24"/>
          <w:szCs w:val="24"/>
        </w:rPr>
        <w:t>的，你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把它卸载，可能是觉得你不需要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或者</w:t>
      </w:r>
      <w:r w:rsidR="005C41E3">
        <w:rPr>
          <w:rFonts w:ascii="Simsun" w:hAnsi="Simsun" w:cs="宋体" w:hint="eastAsia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实在很差，你就不愿意给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提意见</w:t>
      </w:r>
      <w:r w:rsidR="005C41E3">
        <w:rPr>
          <w:rFonts w:ascii="Simsun" w:hAnsi="Simsun" w:cs="宋体" w:hint="eastAsia"/>
          <w:color w:val="303030"/>
          <w:kern w:val="0"/>
          <w:sz w:val="24"/>
          <w:szCs w:val="24"/>
        </w:rPr>
        <w:t>。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如果是以后还会用到的</w:t>
      </w:r>
      <w:r w:rsidR="005C41E3">
        <w:rPr>
          <w:rFonts w:ascii="Simsun" w:hAnsi="Simsun" w:cs="宋体" w:hint="eastAsia"/>
          <w:color w:val="303030"/>
          <w:kern w:val="0"/>
          <w:sz w:val="24"/>
          <w:szCs w:val="24"/>
        </w:rPr>
        <w:t>，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会持续用到的，你还是乐意给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提意见，让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改进了，对不对？</w:t>
      </w:r>
    </w:p>
    <w:p w:rsidR="005C41E3" w:rsidRDefault="005C41E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答】</w:t>
      </w:r>
    </w:p>
    <w:p w:rsidR="005C41E3" w:rsidRDefault="005C41E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lastRenderedPageBreak/>
        <w:t>对。</w:t>
      </w:r>
    </w:p>
    <w:p w:rsidR="005C41E3" w:rsidRDefault="005C41E3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>
        <w:rPr>
          <w:rFonts w:ascii="Simsun" w:hAnsi="Simsun" w:cs="宋体" w:hint="eastAsia"/>
          <w:color w:val="303030"/>
          <w:kern w:val="0"/>
          <w:sz w:val="24"/>
          <w:szCs w:val="24"/>
        </w:rPr>
        <w:t>【问】</w:t>
      </w:r>
    </w:p>
    <w:p w:rsidR="00C5041E" w:rsidRPr="00C5041E" w:rsidRDefault="00C5041E" w:rsidP="00C5041E">
      <w:pPr>
        <w:widowControl/>
        <w:jc w:val="left"/>
        <w:rPr>
          <w:rFonts w:ascii="Simsun" w:hAnsi="Simsun" w:cs="宋体" w:hint="eastAsia"/>
          <w:color w:val="303030"/>
          <w:kern w:val="0"/>
          <w:sz w:val="24"/>
          <w:szCs w:val="24"/>
        </w:rPr>
      </w:pPr>
      <w:r w:rsidRPr="00C5041E">
        <w:rPr>
          <w:rFonts w:ascii="Simsun" w:hAnsi="Simsun" w:cs="宋体"/>
          <w:color w:val="303030"/>
          <w:kern w:val="0"/>
          <w:sz w:val="24"/>
          <w:szCs w:val="24"/>
        </w:rPr>
        <w:t>嗯，好大概了解了，我再想想还有没有其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的问题。好像没有其</w:t>
      </w:r>
      <w:r w:rsidR="00FB4142">
        <w:rPr>
          <w:rFonts w:ascii="Simsun" w:hAnsi="Simsun" w:cs="宋体"/>
          <w:color w:val="303030"/>
          <w:kern w:val="0"/>
          <w:sz w:val="24"/>
          <w:szCs w:val="24"/>
        </w:rPr>
        <w:t>它</w:t>
      </w:r>
      <w:r w:rsidRPr="00C5041E">
        <w:rPr>
          <w:rFonts w:ascii="Simsun" w:hAnsi="Simsun" w:cs="宋体"/>
          <w:color w:val="303030"/>
          <w:kern w:val="0"/>
          <w:sz w:val="24"/>
          <w:szCs w:val="24"/>
        </w:rPr>
        <w:t>问题了，那我们今天先到这儿吧。</w:t>
      </w:r>
    </w:p>
    <w:p w:rsidR="00E95739" w:rsidRPr="00C5041E" w:rsidRDefault="00E95739" w:rsidP="00C5041E"/>
    <w:sectPr w:rsidR="00E95739" w:rsidRPr="00C5041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jY1MzUzM7YwsLRU0lEKTi0uzszPAykwrAUAcLZicSwAAAA="/>
  </w:docVars>
  <w:rsids>
    <w:rsidRoot w:val="00A2395A"/>
    <w:rsid w:val="001C7016"/>
    <w:rsid w:val="0055391B"/>
    <w:rsid w:val="005C41E3"/>
    <w:rsid w:val="00876B03"/>
    <w:rsid w:val="008A1368"/>
    <w:rsid w:val="00946648"/>
    <w:rsid w:val="0098733B"/>
    <w:rsid w:val="009A39D9"/>
    <w:rsid w:val="00A2395A"/>
    <w:rsid w:val="00B8464E"/>
    <w:rsid w:val="00BE69D3"/>
    <w:rsid w:val="00C5041E"/>
    <w:rsid w:val="00D41B5B"/>
    <w:rsid w:val="00D93463"/>
    <w:rsid w:val="00E93AF8"/>
    <w:rsid w:val="00E95739"/>
    <w:rsid w:val="00FB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5EB55"/>
  <w15:chartTrackingRefBased/>
  <w15:docId w15:val="{A5A6D145-3C22-449A-A89A-ECA6431E3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A2395A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A2395A"/>
    <w:rPr>
      <w:rFonts w:ascii="宋体" w:hAnsi="宋体" w:cs="宋体"/>
      <w:b/>
      <w:bCs/>
      <w:kern w:val="0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151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34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22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03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1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3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39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28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15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0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47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65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3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9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99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72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150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5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35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78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4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20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66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860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08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542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9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60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22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3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39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64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9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31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56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74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16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173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32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13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9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04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211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20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184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03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14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2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56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929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8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136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89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14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7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571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18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92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8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09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7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547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0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87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03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63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50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62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57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3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31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887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190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979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322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650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926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37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92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29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42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4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1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7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99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91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10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45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45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95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3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46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56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98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12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1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03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37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9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5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1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136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43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775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491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08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63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109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35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928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4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73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18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690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56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83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20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3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5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185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8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50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88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33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07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42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091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06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62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927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4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452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58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66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51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04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029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51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45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433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93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9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07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755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0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19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57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06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991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30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25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424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9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8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16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26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83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318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08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96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36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71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70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169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91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86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42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24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48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10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14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18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8270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3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9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34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39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96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5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39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58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0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37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79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14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08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06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7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340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35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88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09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3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48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60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3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30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07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285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0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3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91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516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819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496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6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8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041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34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617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9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101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88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72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835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48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24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14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98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802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46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2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03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92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8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09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37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54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409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01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6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01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948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35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83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09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4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4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43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48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728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49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91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496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29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42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40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74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42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313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226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02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155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530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46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6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9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80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04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70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833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89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732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66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423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57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2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964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890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1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62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23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21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923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381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69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878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1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32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8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8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607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62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81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19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20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29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72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46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59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44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1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29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81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4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43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3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33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01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02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02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130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40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84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751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452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793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88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874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8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49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23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19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55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32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87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63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69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10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11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767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721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05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320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6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907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30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6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62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98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8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84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3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30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641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08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048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965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35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52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0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04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5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61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9589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81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321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22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171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8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194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68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622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56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67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192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65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2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3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80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04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43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02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61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66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24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36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78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749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98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098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63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359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09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48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9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13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92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26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087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02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55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15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63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00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30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09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233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781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16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954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037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67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93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754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237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64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567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37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399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513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12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560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37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862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8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80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209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164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45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963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3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17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90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24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51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18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848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86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07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6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90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7392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530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95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85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35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9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5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486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1993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0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051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64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44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83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566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7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11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61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24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52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53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78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8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840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79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15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7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1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14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4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34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664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2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69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215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71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18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53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34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63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30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1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05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12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04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02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57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60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2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4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99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15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60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88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86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496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2603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61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817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62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125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52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16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8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8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74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315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36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49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89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464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1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66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12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93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90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41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2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5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85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71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4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2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41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378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1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21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96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17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51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108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7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5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03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11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6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26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63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56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38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0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70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2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7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375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86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1</Pages>
  <Words>1559</Words>
  <Characters>8887</Characters>
  <Application>Microsoft Office Word</Application>
  <DocSecurity>0</DocSecurity>
  <Lines>74</Lines>
  <Paragraphs>20</Paragraphs>
  <ScaleCrop>false</ScaleCrop>
  <Company/>
  <LinksUpToDate>false</LinksUpToDate>
  <CharactersWithSpaces>10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江颖</dc:creator>
  <cp:keywords/>
  <dc:description/>
  <cp:lastModifiedBy>王江颖</cp:lastModifiedBy>
  <cp:revision>6</cp:revision>
  <dcterms:created xsi:type="dcterms:W3CDTF">2021-10-07T03:00:00Z</dcterms:created>
  <dcterms:modified xsi:type="dcterms:W3CDTF">2022-08-07T08:15:00Z</dcterms:modified>
</cp:coreProperties>
</file>